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97.png" ContentType="image/png"/>
  <Override PartName="/word/media/rId100.png" ContentType="image/png"/>
  <Override PartName="/word/media/rId103.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the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During translation of AdV mRNA, recent studies strongly suggest the potential usage of secondary start codons; adding to what was already a highly complex system for gene expression</w:t>
      </w:r>
      <w:r>
        <w:t xml:space="preserve"> </w:t>
      </w:r>
      <w:r>
        <w:t xml:space="preserve">(17)</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uantitative PC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8</w:t>
      </w:r>
      <w:r>
        <w:t xml:space="preserve"> </w:t>
      </w:r>
      <w:r>
        <w:t xml:space="preserve">transcripts all of which are novel,</w:t>
      </w:r>
      <w:r>
        <w:t xml:space="preserve"> </w:t>
      </w:r>
      <w:r>
        <w:rPr>
          <w:strike/>
        </w:rPr>
        <w:t xml:space="preserve">and using 3’ Rapid Amplification of cDNA Ends (3’RACE) and other methods, we further identified #### unique splice variants</w:t>
      </w:r>
      <w:r>
        <w:t xml:space="preserve">.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or region. Each promoter typically produce one or few pre-mRNAs that undergo alternative splicing to yield the manifold repertoire of complex transcripts characteristic of AdVs</w:t>
      </w:r>
      <w:r>
        <w:t xml:space="preserve"> </w:t>
      </w:r>
      <w:r>
        <w:t xml:space="preserve">(17, 18)</w:t>
      </w:r>
      <w:r>
        <w:t xml:space="preserve">. To evaluate the activity of each promoter over time, Firstly,</w:t>
      </w:r>
      <w:r>
        <w:t xml:space="preserve"> </w:t>
      </w:r>
      <w:r>
        <w:rPr>
          <w:rStyle w:val="VerbatimChar"/>
        </w:rPr>
        <w:t xml:space="preserve">Ballgown</w:t>
      </w:r>
      <w:r>
        <w:t xml:space="preserve">, a program for statistical analysis of assembled transcriptomes</w:t>
      </w:r>
      <w:r>
        <w:t xml:space="preserve"> </w:t>
      </w:r>
      <w:r>
        <w:t xml:space="preserve">(24)</w:t>
      </w:r>
      <w:r>
        <w:t xml:space="preserve"> </w:t>
      </w:r>
      <w:r>
        <w:t xml:space="preserve">was used to estimate and normalize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Individually, TRXPT_21 (DBP) - from the E2 region - was the most significantly expressed at 12 h.p.i, comprising about</w:t>
      </w:r>
      <w:r>
        <w:t xml:space="preserve"> </w:t>
      </w:r>
      <w:r>
        <w:rPr>
          <w:bCs/>
          <w:b/>
        </w:rPr>
        <w:t xml:space="preserve">33.58</w:t>
      </w:r>
      <w:r>
        <w:t xml:space="preserve">% of the total transcripts. Transcripts in the E3 and E4 regions also contributed significant proportions, and noticeably, some MLP region transcripts. The later time points were dominated by the MLP region; transcripts TRXPT_10 and TRXPT_14 wer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for each time point using the raw reads. We counted as significantly expressed only junctions with coverage of at least 1% of the total splice junction reads counted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P was the single most preponderant region overall, constituting</w:t>
      </w:r>
      <w:r>
        <w:t xml:space="preserve"> </w:t>
      </w:r>
      <w:r>
        <w:rPr>
          <w:bCs/>
          <w:b/>
        </w:rPr>
        <w:t xml:space="preserve">38.8</w:t>
      </w:r>
      <w:r>
        <w:t xml:space="preserve">% of all the junctions reads. (</w:t>
      </w:r>
      <w:r>
        <w:rPr>
          <w:bCs/>
          <w:b/>
        </w:rPr>
        <w:t xml:space="preserve">Table 2a</w:t>
      </w:r>
      <w:r>
        <w:t xml:space="preserve">). The levels of the top most abundant junctions at 12 h.p.i were maintained also 24 h.p.i as the most significantly expressed. However, here, the MLP-derived junctions were unsurprisingly even more preponderant overall,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ere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We found that most splice donor-acceptor sequences were unsurprisingly the canonical GU-AG nucleotides.</w:t>
      </w:r>
    </w:p>
    <w:p>
      <w:pPr>
        <w:pStyle w:val="BodyText"/>
      </w:pPr>
      <w:r>
        <w:rPr>
          <w:bCs/>
          <w:b/>
        </w:rPr>
        <w:t xml:space="preserve">Early Region 1 (E1) transcripts</w:t>
      </w:r>
      <w:r>
        <w:t xml:space="preserve">. 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encoded proteins of the novel transcripts are distinct from the predicted ORFs, although they all have the potential to encode the Hyd protein as the 3’-most coding sequence (CDS) if secondary start codon usage is considered. The 5’-most CDS of TRXPT_1 is multi-exonic, encoding a 17.9 kilodalton (kDa) protein of 160 residues [amino acids (aa)]. The CDS begins in the first exon, starting at position 211, spans the second exon, and terminates in the third exon at position 2312. From the 5’-most start codon (SSC), TRXPT_2 encodes the largest protein in this region - a 64.3 kDa, 580 aa protein with the same SSC as TRXPT_1 (position 211). This CDS spans almost the entire predicted ORF1 and Hyd, coming short in two regards: it is spliced from 1655 to 1964 (ORF1’s C-terminus, including the stop codon), and it’s stop codon (STC; position 2312) is 13 bp short of the Hyd STC. However, it has an SSC 102 bp upstream and in-frame with ORF1’s predicted SSC. TRXPT_2 CDS therefore, shares substantial protein sequence similarity with ORF1 but not with Hyd, as the SSC of Hyd is not in-frame. TRXPT_3 is almost identical to TRXPT_1, except for the lack of TRXPT_1’s second exon. From our RNA-seq data, all E1 transcripts share the same transcription termination site (TTS; at position 2325bp); however, TRXPT_3 and TRXPT_4 seem to have transcription start sites (TSS) downstream of the TSS of TRXPT_1 and TRXPT_2 (at position 54bp). Given that studies in MAdVs show that E1 mRNAs share not only a common TTS but also the TSS, and only differ from each other regarding the introns</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 and sharing the same STC as TRXPT_1 and TRXPT_2, produces a 13.1 kDa, 115 residue protein. This CDS (ORF4) was predicted in an earlier study</w:t>
      </w:r>
      <w:r>
        <w:t xml:space="preserve"> </w:t>
      </w:r>
      <w:r>
        <w:t xml:space="preserve">(25)</w:t>
      </w:r>
      <w:r>
        <w:t xml:space="preserve"> </w:t>
      </w:r>
      <w:r>
        <w:t xml:space="preserve">but was excluded in later studies</w:t>
      </w:r>
      <w:r>
        <w:t xml:space="preserve"> </w:t>
      </w:r>
      <w:r>
        <w:t xml:space="preserve">(1, 12)</w:t>
      </w:r>
      <w:r>
        <w:t xml:space="preserve">; however, our data suggests it is a bona fide ORF. The CP of TRXPT_4 is affected by the TSS considered; if we consider its unmodified TSS, then its CP is the same as TRXPT_3 (ORF4 as the first CDS and Hyd as second CDS if the first SSC is skipped). However, if we assume that TRXPT_4 shares the same TSS as TRXPT_1, then the 5’-most CDS is a distinct multi-exonic 15.9 kDa, 143 aa protein with the same SSC as TRXPT_1 and TRXPT_2 but with a unique STC. All splice junctions of the transcripts in this region (except the junction for TRXPT_4) have been validated by cloning and Sanger sequencing of cDNA (</w:t>
      </w:r>
      <w:r>
        <w:rPr>
          <w:bCs/>
          <w:b/>
        </w:rPr>
        <w:t xml:space="preserve">Figure 5b</w:t>
      </w:r>
      <w:r>
        <w:t xml:space="preserve">;</w:t>
      </w:r>
      <w:r>
        <w:t xml:space="preserve"> </w:t>
      </w:r>
      <w:r>
        <w:rPr>
          <w:bCs/>
          <w:b/>
        </w:rPr>
        <w:t xml:space="preserve">supplementary PCR methods</w:t>
      </w:r>
      <w:r>
        <w:t xml:space="preserve">). Finally, during our validation of TRXPT_2, ORF1 was present on the agarose gel and Sanger sequencing results as a bona fide transcript (</w:t>
      </w:r>
      <w:r>
        <w:rPr>
          <w:bCs/>
          <w:b/>
        </w:rPr>
        <w:t xml:space="preserve">supplementary PCR methods</w:t>
      </w:r>
      <w:r>
        <w:t xml:space="preserve">). This is corroborated by 3’-RACE experiment, which shows transcripts spanning the entire ORF1 and Hyd ORFs without any splicing with a poly-A tail immediately after the TTS of transcripts in this region. The 5’-most CDS of this transcript would encode ORF1. However, the SSC of the predicted ORF1 is in-frame but downstream of TRXPT_2 SSC, suggesting that the predicted ORF1 CDS is a truncated ORF; it shares the same TSS, SSC, and TTS as TRXPT_2, but has a unique STC.</w:t>
      </w:r>
    </w:p>
    <w:p>
      <w:pPr>
        <w:pStyle w:val="BodyText"/>
      </w:pPr>
      <w:r>
        <w:rPr>
          <w:bCs/>
          <w:b/>
        </w:rPr>
        <w:t xml:space="preserve">Early Region 2 (E2) and Intermediate Region (IM) transcripts</w:t>
      </w:r>
      <w:r>
        <w:t xml:space="preserve">. The E2 TU expressed on the anti-sense strand, is subdivided into E2A and E2B and encodes three classical AdV proteins essential for genome replication: pTP and Ad-pol (E2B proteins), and DBP (E2A protein)</w:t>
      </w:r>
      <w:r>
        <w:t xml:space="preserve"> </w:t>
      </w:r>
      <w:r>
        <w:t xml:space="preserve">(17, 18)</w:t>
      </w:r>
      <w:r>
        <w:t xml:space="preserve">. Unlike MAdV where two promoters (E2-early and E2-late) were discovered</w:t>
      </w:r>
      <w:r>
        <w:t xml:space="preserve"> </w:t>
      </w:r>
      <w:r>
        <w:t xml:space="preserve">(17)</w:t>
      </w:r>
      <w:r>
        <w:t xml:space="preserve">, we discovered only a single promoter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6</w:t>
      </w:r>
      <w:r>
        <w:t xml:space="preserve">).</w:t>
      </w:r>
    </w:p>
    <w:p>
      <w:pPr>
        <w:pStyle w:val="BodyText"/>
      </w:pPr>
      <w:r>
        <w:t xml:space="preserve">The E2A ORF, DBP is one of three THEV ORFs predicted to be spliced from two exons. The corresponding transcript (TRXPT_21) found in our data matches this predicted splicing pattern exactly but with a non-coding additional exon at the 5’-end (E2-5’UTR) at position 18,684-18,751 bp. Thus a three-exon transcript with an identical encoded protein (DBP; 380 residues, 43.3 kDa). This transcript (TRXPT_21) was also corroborated in a 3’-RACE experiment. Additionally, from the 3’-RACE, a splice variant of TRXPT_21 which retains the second intron leading to a 2-exon transcript was found. This transcript (TRXPT_21B), albeit longer due to retaining the second intron and possessing a short 3’ UTR, encodes a truncated isoform of DBP because the first SSC utilized by TRXPT_21, is followed shortly by STCs in the retained intron, and does not yield any viable product. Utilizing the SSC 173 bp downstream of TRXPT_21’s SSC yields a 346 residue, 39.3 kDa product, which is in-frame of DBP but entirely contained in the second exon. TRXPT_21 and TRXPT_21B share a common TSS but TRXPT_21B as seen in our 3’-RACE data, extends 39 bp into an adenine-thymine (A-T) rich sequence before the poly-A tail sequence occur, suggesting this position (16,934bp) as the bona fide E2A TTS (</w:t>
      </w:r>
      <w:r>
        <w:rPr>
          <w:bCs/>
          <w:b/>
        </w:rPr>
        <w:t xml:space="preserve">Figure 6</w:t>
      </w:r>
      <w:r>
        <w:t xml:space="preserve">).</w:t>
      </w:r>
    </w:p>
    <w:p>
      <w:pPr>
        <w:pStyle w:val="BodyText"/>
      </w:pPr>
      <w:r>
        <w:t xml:space="preserve">The E2B region transcripts share the TSS of E2A - begins with E2-5’UTR - but extend thousands of base pairs downstream to reach the TTS at 2334bp in the IM region, which is immediately followed by an A-T rich sequence (position 2323-2339bp) where polyadenylation probably occurs. Interestingly, the TTS of the E1 region on the sense strand is in the immediate vicinity of this A-T rich sequence, and the A-T rich sequence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w:t>
      </w:r>
      <w:r>
        <w:rPr>
          <w:bCs/>
          <w:b/>
        </w:rPr>
        <w:t xml:space="preserve">Figure 6</w:t>
      </w:r>
      <w:r>
        <w:t xml:space="preserve">). TRXPT_7 has the CP for IVa2 and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5’ exons, the third exon (containing the SSC of pTP) is significantly longer than predicted, and the last exon containing the bulk of the CDS is more than triple the predicted size of pTP. The first two exons are 5’-UTRs because the SSC here is immediately followed by STCs; hence, the 5’-most SSC (position 10,995bp) of the third exon which matches the predicted SSC is utilized. The encoded product is identical to the predicted pTP ORF (597 residues; 70.5 kDa). If secondary SSC (secSSC) usage is considered, with SSC at 6768bp and STC at 3430bp, the encoded product is identical to the predicted Ad-pol ORF (1112 residues; 129.2 kDa).</w:t>
      </w:r>
      <w:r>
        <w:t xml:space="preserve"> </w:t>
      </w:r>
      <w:r>
        <w:rPr>
          <w:strike/>
        </w:rPr>
        <w:t xml:space="preserve">finish trxpt_7 and then discuss trxpt_6</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located on the reverse strand spliced at 3447-3615. The first exon is an UTR, except the last 2 nucleotides, which connect with the first nucleotide of second exon to form the 5’-most SSC. This first SSC is 4 codons upstream and in-frame of the predicted IVa2 SSC. Regardless of the SSC considered, the encoded protein (IVa2) is largely unaffected. Except for the four extra residues at the N-terminus (considering the 5’-most SSC), the entire protein sequence is identical.</w:t>
      </w:r>
    </w:p>
    <w:p>
      <w:pPr>
        <w:pStyle w:val="BodyText"/>
      </w:pPr>
      <w:r>
        <w:t xml:space="preserve">The splice junction of</w:t>
      </w:r>
      <w:r>
        <w:t xml:space="preserve"> </w:t>
      </w:r>
      <w:r>
        <w:rPr>
          <w:strike/>
        </w:rPr>
        <w:t xml:space="preserve">TRXPT_5 add trxpts from E2</w:t>
      </w:r>
      <w:r>
        <w:t xml:space="preserve"> </w:t>
      </w:r>
      <w:r>
        <w:t xml:space="preserve">were confirmed by cloning and Sanger sequencing of cDNA (</w:t>
      </w:r>
      <w:r>
        <w:rPr>
          <w:bCs/>
          <w:b/>
        </w:rPr>
        <w:t xml:space="preserve">supplementary PCR methods</w:t>
      </w:r>
      <w:r>
        <w:t xml:space="preserve">).</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MLP as their TSS. Due to sharing the same TSS, in MAdVs, secSSC usage is heavily relied on for gene expression in this region except for 12.5K and transcripts using the MLP a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we identified six transcripts here (</w:t>
      </w:r>
      <w:r>
        <w:rPr>
          <w:bCs/>
          <w:b/>
        </w:rPr>
        <w:t xml:space="preserve">TRXPT_22, TRXPT_23, TRXPT_24, TRXPT_25, TRXPT_26, TRXPT_27</w:t>
      </w:r>
      <w:r>
        <w:t xml:space="preserve">), all of which are novel (</w:t>
      </w:r>
      <w:r>
        <w:rPr>
          <w:bCs/>
          <w:b/>
        </w:rPr>
        <w:t xml:space="preserve">Figure 7</w:t>
      </w:r>
      <w:r>
        <w:t xml:space="preserve">). We identified two distinct TSSs - one similar to the classic MAdV E3 TSS (position 18,230bp) and the other about 500 bp downstream at 18,727bp. The E3 transcripts collectively have the CP for several THEV ORFs: 100K, 22K, 33K, pVIII, E3, Fiber (IV), and ORF7 belonging to the MLTU; however, some CDSs are nonidentical due to unpredicted splicing. For instance, 33K is one of the few THEV ORFs predicted to be spliced from two exons; however, we discovered it to be a four-exon ORF expressed from TRXPT_24. The first two exons were not predicted but the last two, match the predicted exons precisely and the CDS is in-frame. However, the first 20bp of the predicted 33K (including the SSC) is spliced as as part of the second intron of TRXPT_24. Thus, the bona fide 33K is a 19.8 kDa, 171 residue protein spanning four exons. TRXPT_24 can also encode the ORFs, pVIII and E3 if we consider downstream SSC usage. TRXPT_22 and TRXPT_23 share the TSS of TRXPT_24 (E3 promoter; 18,230bp) but have distinct TTSs. Considering the first SSCs, they both encode novel 73 residue proteins that is over 80% similar but differ at the C-termini. Considering downstream SSC usage, both transcripts can encode pVIII and E3 in that order, but TRXPT_23 being longer, has the CP for the Fiber ORF also. TRXPT_25 is the largest transcript in the TU. It also utilizes the classic E3 TSS but has distinct TTS. It is a two exon transcript, encoding a novel protein (t100K; 543 residues), which is a shorter isoform of the predicted 100K ORF. Considering secSSC usage on this transcript yields the predicted ORF, 22K. It also has the CP for pVIII and E3 in that order. Furthermore, during the validation of TRXPT_25’s splice junction using primers that span the junction (18350-18717bp), we noticed a DNA band that corresponds to the full unspliced sequence (</w:t>
      </w:r>
      <w:r>
        <w:rPr>
          <w:bCs/>
          <w:b/>
        </w:rPr>
        <w:t xml:space="preserve">supplementary PCR methods Table 1</w:t>
      </w:r>
      <w:r>
        <w:t xml:space="preserve">). As TRXPT_25 only falls short of encoding the complete 100K protein due to its splice junction, this band (which we cloned and validated by Sanger sequencing) suggests that the predicted 100K is indeed expressed. This transcript (TRXPT_25B) although not seen in our RNA-seq data, likely shares the same TSS and TTS as TRXPT_25. Lastly, TRXPT_26 and TRXPT_27 share the same TSS, unique from the other transcripts in this region but have distinct TTSs. TRXPT_26 is a three-exon transcript but the first two are UTRs - only the terminal exon encodes proteins. It encodes pVIII as the 5’-most ORF and has the CP for E3 and Fiber in that order. TRXPT_27 on the other hand, is only a two-exon transcript but similarly, only the terminal exon contains the CDSs. It encodes Fiber as the 5’-most ORF and ORF7 downstream with secSSC usage. TRXPT_13, which seems to be an E3 transcript that uses the MLP as TSS is discussed under the MLTU transcripts.</w:t>
      </w:r>
    </w:p>
    <w:p>
      <w:pPr>
        <w:pStyle w:val="BodyText"/>
      </w:pPr>
      <w:r>
        <w:rPr>
          <w:bCs/>
          <w:b/>
        </w:rPr>
        <w:t xml:space="preserve">Early Region 4 (E4) transcripts</w:t>
      </w:r>
      <w:r>
        <w:t xml:space="preserve">. This transcription unit (TU) is the found at the tail-end (3’-end) of the genome, on the rever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reverse strand (</w:t>
      </w:r>
      <w:r>
        <w:rPr>
          <w:bCs/>
          <w:b/>
        </w:rPr>
        <w:t xml:space="preserve">Figure 8</w:t>
      </w:r>
      <w:r>
        <w:t xml:space="preserve">). The transcript (TRXPT_28) spans 25192-26247 and is spliced at 25701-26055; hence, a two-exon transcript. The second exon fully matches the predicted ORF8 with 12 extra base pairs at the 3’-end; however, the encoded protein is an exact match. There is a SSC in the first exon at position 26246 (second nucleotide of the transcript). The encoded protein from this SSC is in-frame with the SSC of ORF8 in the second exon; hence, the C-terminus of this longer protein (26.4 kDa, 229 aa) would be the identical to the predicted ORF8 protein.</w:t>
      </w:r>
      <w:r>
        <w:t xml:space="preserve"> </w:t>
      </w:r>
      <w:r>
        <w:rPr>
          <w:strike/>
        </w:rPr>
        <w:t xml:space="preserve">The splice junction of TRXPT_28 was validated by cloning and Sanger sequencing of cDNA (</w:t>
      </w:r>
      <w:r>
        <w:rPr>
          <w:bCs/>
          <w:b/>
          <w:strike/>
        </w:rPr>
        <w:t xml:space="preserve">supplementary PCR methods</w:t>
      </w:r>
      <w:r>
        <w:rPr>
          <w:strike/>
        </w:rPr>
        <w:t xml:space="preserve">).</w:t>
      </w:r>
    </w:p>
    <w:p>
      <w:pPr>
        <w:pStyle w:val="BodyText"/>
      </w:pPr>
      <w:r>
        <w:rPr>
          <w:bCs/>
          <w:b/>
        </w:rPr>
        <w:t xml:space="preserve">Major Late Transcription Unit (MLTU) or MLP Region transcripts</w:t>
      </w:r>
      <w:r>
        <w:t xml:space="preserve">.</w:t>
      </w:r>
      <w:r>
        <w:t xml:space="preserve"> </w:t>
      </w:r>
    </w:p>
    <w:bookmarkEnd w:id="24"/>
    <w:bookmarkStart w:id="25" w:name="discussionconclusions"/>
    <w:p>
      <w:pPr>
        <w:pStyle w:val="Heading2"/>
      </w:pPr>
      <w:r>
        <w:t xml:space="preserve">DISCUSSION/CONCLUSIONS</w:t>
      </w:r>
    </w:p>
    <w:p>
      <w:pPr>
        <w:pStyle w:val="FirstParagraph"/>
      </w:pPr>
      <w:r>
        <w:t xml:space="preserve">In the original study where the ORFs of THEV were predicted, ORF4 was predicted in the E1 region spanning the Hyd gene. However, later studies predicted and preferred Hyd instead of ORF4; hence, the current prediction map. However, this study shows that while both Hyd and ORF4 may be both expressed, ORF4 is most likely the bona fide gene. For fig2a: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 For fig2b: titer reaching a plateau at 120 h.p.i, probably due to high cell death TRXPT_2 and ORF1 are isoforms Presumably, if the junction reads were normalized, MLTU would not be predominant at 12hpi.</w:t>
      </w:r>
      <w:r>
        <w:t xml:space="preserve"> </w:t>
      </w:r>
      <w:r>
        <w:t xml:space="preserve">The TTSs were all in the context of A-T rich sequences; which presumably serve as polyA signals.</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 </w:t>
      </w:r>
      <w:r>
        <w:t xml:space="preserve">(26)</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d not been experimentally validated hitherto, and we identified additional novel exons, giving the complete picture of these transcripts. The novel splice junctions in this work discovered in the assembled transcripts using the</w:t>
      </w:r>
      <w:r>
        <w:t xml:space="preserve"> </w:t>
      </w:r>
      <w:r>
        <w:rPr>
          <w:rStyle w:val="VerbatimChar"/>
        </w:rPr>
        <w:t xml:space="preserve">StringTie</w:t>
      </w:r>
      <w:r>
        <w:t xml:space="preserve"> </w:t>
      </w:r>
      <w:r>
        <w:t xml:space="preserve">transcript assembler which we validated by PCR and Sanger Sequencing are shown in supplementary PCR methods Table 1. Briefly, we designed primers that crossed a range of novel exon–exon boundaries for each specific transcript in a transcription unit (TU) paired with their respective universal primers for the TU (~~supplementary PCR methods). Each forward primer contained a KpnI restriction site and reverse primers, an XbaI site. After first-strand cDNA synthesis with SuperScript™ III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27)</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8)</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 m. aining the predicted ORFs of THEV as a guide. A custom script was used to consolidate all transcripts from all time-points without redundancy, generating the final transcriptome of THEV.</w:t>
      </w:r>
      <w:r>
        <w:t xml:space="preserve"> </w:t>
      </w:r>
    </w:p>
    <w:bookmarkEnd w:id="32"/>
    <w:bookmarkEnd w:id="33"/>
    <w:bookmarkStart w:id="37"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6" w:name="code-availability"/>
    <w:p>
      <w:pPr>
        <w:pStyle w:val="Heading3"/>
      </w:pPr>
      <w:r>
        <w:t xml:space="preserve">CODE AVAILABILITY</w:t>
      </w:r>
    </w:p>
    <w:p>
      <w:pPr>
        <w:pStyle w:val="FirstParagraph"/>
      </w:pPr>
      <w:r>
        <w:t xml:space="preserve">All the code/scripts written for analysis of the data are available on github (</w:t>
      </w:r>
      <w:hyperlink r:id="rId35">
        <w:r>
          <w:rPr>
            <w:rStyle w:val="Hyperlink"/>
          </w:rPr>
          <w:t xml:space="preserve">https://github.com/Abraham-Quaye/thev_transcriptome</w:t>
        </w:r>
      </w:hyperlink>
      <w:r>
        <w:t xml:space="preserve">)</w:t>
      </w:r>
      <w:r>
        <w:t xml:space="preserve"> </w:t>
      </w:r>
    </w:p>
    <w:bookmarkEnd w:id="36"/>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t xml:space="preserve"> </w:t>
      </w:r>
      <w:r>
        <w:rPr>
          <w:rStyle w:val="VerbatimChar"/>
        </w:rPr>
        <w:t xml:space="preserve">Eton Bioscience, Inc, San Diego, CA</w:t>
      </w:r>
      <w:r>
        <w:t xml:space="preserve"> </w:t>
      </w:r>
      <w:r>
        <w:t xml:space="preserve">- All Sanger sequencing validations was done here</w:t>
      </w:r>
      <w:r>
        <w:t xml:space="preserve"> </w:t>
      </w:r>
    </w:p>
    <w:bookmarkEnd w:id="38"/>
    <w:bookmarkStart w:id="93" w:name="references"/>
    <w:p>
      <w:pPr>
        <w:pStyle w:val="Heading2"/>
      </w:pPr>
      <w:r>
        <w:t xml:space="preserve">REFERENCES</w:t>
      </w:r>
    </w:p>
    <w:p>
      <w:pPr>
        <w:pStyle w:val="FirstParagraph"/>
      </w:pPr>
    </w:p>
    <w:bookmarkStart w:id="92"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6">
        <w:r>
          <w:rPr>
            <w:rStyle w:val="Hyperlink"/>
          </w:rPr>
          <w:t xml:space="preserve">Landscape of transcription in human cells</w:t>
        </w:r>
      </w:hyperlink>
      <w:r>
        <w:t xml:space="preserve">. Nature 489:101–108.</w:t>
      </w:r>
    </w:p>
    <w:bookmarkEnd w:id="77"/>
    <w:bookmarkStart w:id="79" w:name="ref-Aboezz2019"/>
    <w:p>
      <w:pPr>
        <w:pStyle w:val="Bibliography"/>
      </w:pPr>
      <w:r>
        <w:t xml:space="preserve">22.</w:t>
      </w:r>
      <w:r>
        <w:t xml:space="preserve"> </w:t>
      </w:r>
      <w:r>
        <w:t xml:space="preserve">	</w:t>
      </w:r>
      <w:r>
        <w:t xml:space="preserve">Aboezz Z, Mahsoub H, El-Bagoury G, Pierson F. 2019.</w:t>
      </w:r>
      <w:r>
        <w:t xml:space="preserve"> </w:t>
      </w:r>
      <w:hyperlink r:id="rId78">
        <w:r>
          <w:rPr>
            <w:rStyle w:val="Hyperlink"/>
          </w:rPr>
          <w:t xml:space="preserve">In vitro growth kinetics and gene expression analysis of the turkey adenovirus 3, a siadenovirus</w:t>
        </w:r>
      </w:hyperlink>
      <w:r>
        <w:t xml:space="preserve">. Virus Research 263:47–54.</w:t>
      </w:r>
    </w:p>
    <w:bookmarkEnd w:id="79"/>
    <w:bookmarkStart w:id="81" w:name="ref-Pertea2016"/>
    <w:p>
      <w:pPr>
        <w:pStyle w:val="Bibliography"/>
      </w:pPr>
      <w:r>
        <w:t xml:space="preserve">23.</w:t>
      </w:r>
      <w:r>
        <w:t xml:space="preserve"> </w:t>
      </w:r>
      <w:r>
        <w:t xml:space="preserve">	</w:t>
      </w:r>
      <w:r>
        <w:t xml:space="preserve">Pertea M, Kim D, Pertea GM, Leek JT, Salzberg SL. 2016.</w:t>
      </w:r>
      <w:r>
        <w:t xml:space="preserve"> </w:t>
      </w:r>
      <w:hyperlink r:id="rId80">
        <w:r>
          <w:rPr>
            <w:rStyle w:val="Hyperlink"/>
          </w:rPr>
          <w:t xml:space="preserve">Transcript-level expression analysis of RNA-seq experiments with HISAT, StringTie and ballgown</w:t>
        </w:r>
      </w:hyperlink>
      <w:r>
        <w:t xml:space="preserve">. Nature Protocols 11:1650–1667.</w:t>
      </w:r>
    </w:p>
    <w:bookmarkEnd w:id="81"/>
    <w:bookmarkStart w:id="83" w:name="ref-Ballgown"/>
    <w:p>
      <w:pPr>
        <w:pStyle w:val="Bibliography"/>
      </w:pPr>
      <w:r>
        <w:t xml:space="preserve">24.</w:t>
      </w:r>
      <w:r>
        <w:t xml:space="preserve"> </w:t>
      </w:r>
      <w:r>
        <w:t xml:space="preserve">	</w:t>
      </w:r>
      <w:r>
        <w:t xml:space="preserve">Jack Fu [Aut], Alyssa C. Frazee [Aut, Cre], LeonardoCollado-Torres [Aut], Andrew E. Jaffe [Aut], Jeffrey T. Leek[Aut, Ths]. 2017.</w:t>
      </w:r>
      <w:r>
        <w:t xml:space="preserve"> </w:t>
      </w:r>
      <w:hyperlink r:id="rId82">
        <w:r>
          <w:rPr>
            <w:rStyle w:val="Hyperlink"/>
          </w:rPr>
          <w:t xml:space="preserve">Ballgown</w:t>
        </w:r>
      </w:hyperlink>
      <w:r>
        <w:t xml:space="preserve">. Bioconductor.</w:t>
      </w:r>
    </w:p>
    <w:bookmarkEnd w:id="83"/>
    <w:bookmarkStart w:id="85" w:name="ref-Pitcovski1998"/>
    <w:p>
      <w:pPr>
        <w:pStyle w:val="Bibliography"/>
      </w:pPr>
      <w:r>
        <w:t xml:space="preserve">25.</w:t>
      </w:r>
      <w:r>
        <w:t xml:space="preserve"> </w:t>
      </w:r>
      <w:r>
        <w:t xml:space="preserve">	</w:t>
      </w:r>
      <w:r>
        <w:t xml:space="preserve">Pitcovski J, Mualem M, Rei-Koren Z, Krispel S, Shmueli E, Peretz Y, Gutter B, Gallili GE, Michael A, Goldberg D. 1998.</w:t>
      </w:r>
      <w:r>
        <w:t xml:space="preserve"> </w:t>
      </w:r>
      <w:hyperlink r:id="rId84">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5"/>
    <w:bookmarkStart w:id="87" w:name="ref-Mahsoub2017"/>
    <w:p>
      <w:pPr>
        <w:pStyle w:val="Bibliography"/>
      </w:pPr>
      <w:r>
        <w:t xml:space="preserve">26.</w:t>
      </w:r>
      <w:r>
        <w:t xml:space="preserve"> </w:t>
      </w:r>
      <w:r>
        <w:t xml:space="preserve">	</w:t>
      </w:r>
      <w:r>
        <w:t xml:space="preserve">Mahsoub HM, Evans NP, Beach NM, Yuan L, Zimmerman K, Pierson FW. 2017.</w:t>
      </w:r>
      <w:r>
        <w:t xml:space="preserve"> </w:t>
      </w:r>
      <w:hyperlink r:id="rId86">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7"/>
    <w:bookmarkStart w:id="89" w:name="ref-Green2019"/>
    <w:p>
      <w:pPr>
        <w:pStyle w:val="Bibliography"/>
      </w:pPr>
      <w:r>
        <w:t xml:space="preserve">27.</w:t>
      </w:r>
      <w:r>
        <w:t xml:space="preserve"> </w:t>
      </w:r>
      <w:r>
        <w:t xml:space="preserve">	</w:t>
      </w:r>
      <w:r>
        <w:t xml:space="preserve">Green MR, Sambrook J. 2019.</w:t>
      </w:r>
      <w:r>
        <w:t xml:space="preserve"> </w:t>
      </w:r>
      <w:hyperlink r:id="rId88">
        <w:r>
          <w:rPr>
            <w:rStyle w:val="Hyperlink"/>
          </w:rPr>
          <w:t xml:space="preserve">Rapid amplification of sequences from the 3’ ends of mRNAs: 3’-RACE</w:t>
        </w:r>
      </w:hyperlink>
      <w:r>
        <w:t xml:space="preserve">. Cold Spring Harbor Protocols 2019:pdb.prot095216.</w:t>
      </w:r>
    </w:p>
    <w:bookmarkEnd w:id="89"/>
    <w:bookmarkStart w:id="91" w:name="ref-FastQC"/>
    <w:p>
      <w:pPr>
        <w:pStyle w:val="Bibliography"/>
      </w:pPr>
      <w:r>
        <w:t xml:space="preserve">28.</w:t>
      </w:r>
      <w:r>
        <w:t xml:space="preserve"> </w:t>
      </w:r>
      <w:r>
        <w:t xml:space="preserve">	</w:t>
      </w:r>
      <w:r>
        <w:t xml:space="preserve">2015.</w:t>
      </w:r>
      <w:r>
        <w:t xml:space="preserve"> </w:t>
      </w:r>
      <w:hyperlink r:id="rId90">
        <w:r>
          <w:rPr>
            <w:rStyle w:val="Hyperlink"/>
          </w:rPr>
          <w:t xml:space="preserve">FastQC</w:t>
        </w:r>
      </w:hyperlink>
      <w:r>
        <w:t xml:space="preserve">.</w:t>
      </w:r>
    </w:p>
    <w:bookmarkEnd w:id="91"/>
    <w:bookmarkEnd w:id="92"/>
    <w:bookmarkEnd w:id="93"/>
    <w:bookmarkStart w:id="121" w:name="tables-and-figures"/>
    <w:p>
      <w:pPr>
        <w:pStyle w:val="Heading2"/>
      </w:pPr>
      <w:r>
        <w:t xml:space="preserve">TABLES AND FIGURES</w:t>
      </w:r>
    </w:p>
    <w:p>
      <w:pPr>
        <w:pStyle w:val="FirstParagraph"/>
      </w:pPr>
      <w:r>
        <w:drawing>
          <wp:inline>
            <wp:extent cx="5334000" cy="3111499"/>
            <wp:effectExtent b="0" l="0" r="0" t="0"/>
            <wp:docPr descr="" title="" id="95" name="Picture"/>
            <a:graphic>
              <a:graphicData uri="http://schemas.openxmlformats.org/drawingml/2006/picture">
                <pic:pic>
                  <pic:nvPicPr>
                    <pic:cNvPr descr="results/r/figures/thev_orf_map.png" id="96" name="Picture"/>
                    <pic:cNvPicPr>
                      <a:picLocks noChangeArrowheads="1" noChangeAspect="1"/>
                    </pic:cNvPicPr>
                  </pic:nvPicPr>
                  <pic:blipFill>
                    <a:blip r:embed="rId94"/>
                    <a:stretch>
                      <a:fillRect/>
                    </a:stretch>
                  </pic:blipFill>
                  <pic:spPr bwMode="auto">
                    <a:xfrm>
                      <a:off x="0" y="0"/>
                      <a:ext cx="5334000" cy="3111499"/>
                    </a:xfrm>
                    <a:prstGeom prst="rect">
                      <a:avLst/>
                    </a:prstGeom>
                    <a:noFill/>
                    <a:ln w="9525">
                      <a:noFill/>
                      <a:headEnd/>
                      <a:tailEnd/>
                    </a:ln>
                  </pic:spPr>
                </pic:pic>
              </a:graphicData>
            </a:graphic>
          </wp:inline>
        </w:drawing>
      </w:r>
    </w:p>
    <w:p>
      <w:pPr>
        <w:pStyle w:val="BodyText"/>
      </w:pPr>
      <w:r>
        <w:rPr>
          <w:bCs/>
          <w:b/>
        </w:rPr>
        <w:t xml:space="preserve">Figure 1.</w:t>
      </w:r>
      <w:r>
        <w:rPr>
          <w:bCs/>
          <w:b/>
        </w:rPr>
        <w:t xml:space="preserve"> </w:t>
      </w:r>
      <w:r>
        <w:rPr>
          <w:iCs/>
          <w:i/>
          <w:bCs/>
          <w:b/>
        </w:rPr>
        <w:t xml:space="preserve">Genomic map of THEV avirulent strain annotated ORFs</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w:pPr>
        <w:pStyle w:val="BodyText"/>
      </w:pPr>
      <w:r>
        <w:drawing>
          <wp:inline>
            <wp:extent cx="5334000" cy="6096000"/>
            <wp:effectExtent b="0" l="0" r="0" t="0"/>
            <wp:docPr descr="" title="" id="98" name="Picture"/>
            <a:graphic>
              <a:graphicData uri="http://schemas.openxmlformats.org/drawingml/2006/picture">
                <pic:pic>
                  <pic:nvPicPr>
                    <pic:cNvPr descr="results/r/figures/fig_2.png" id="99" name="Picture"/>
                    <pic:cNvPicPr>
                      <a:picLocks noChangeArrowheads="1" noChangeAspect="1"/>
                    </pic:cNvPicPr>
                  </pic:nvPicPr>
                  <pic:blipFill>
                    <a:blip r:embed="rId97"/>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there is a steady increase in virus titer is measured. The virus titer expands exponentially beginning from 48 h.p.i, increasing by orders of magnitude before reaching a plateau at 120 h.p.i. GCN: genome copy number.</w:t>
      </w:r>
    </w:p>
    <w:p>
      <w:r>
        <w:br w:type="page"/>
      </w:r>
    </w:p>
    <w:p>
      <w:pPr>
        <w:pStyle w:val="BodyText"/>
      </w:pPr>
      <w:r>
        <w:drawing>
          <wp:inline>
            <wp:extent cx="5334000" cy="8890000"/>
            <wp:effectExtent b="0" l="0" r="0" t="0"/>
            <wp:docPr descr="" title="" id="101" name="Picture"/>
            <a:graphic>
              <a:graphicData uri="http://schemas.openxmlformats.org/drawingml/2006/picture">
                <pic:pic>
                  <pic:nvPicPr>
                    <pic:cNvPr descr="results/r/figures/figure3.png" id="102" name="Picture"/>
                    <pic:cNvPicPr>
                      <a:picLocks noChangeArrowheads="1" noChangeAspect="1"/>
                    </pic:cNvPicPr>
                  </pic:nvPicPr>
                  <pic:blipFill>
                    <a:blip r:embed="rId100"/>
                    <a:stretch>
                      <a:fillRect/>
                    </a:stretch>
                  </pic:blipFill>
                  <pic:spPr bwMode="auto">
                    <a:xfrm>
                      <a:off x="0" y="0"/>
                      <a:ext cx="5334000" cy="8890000"/>
                    </a:xfrm>
                    <a:prstGeom prst="rect">
                      <a:avLst/>
                    </a:prstGeom>
                    <a:noFill/>
                    <a:ln w="9525">
                      <a:noFill/>
                      <a:headEnd/>
                      <a:tailEnd/>
                    </a:ln>
                  </pic:spPr>
                </pic:pic>
              </a:graphicData>
            </a:graphic>
          </wp:inline>
        </w:drawing>
      </w:r>
    </w:p>
    <w:p>
      <w:pPr>
        <w:pStyle w:val="BodyText"/>
      </w:pPr>
      <w:r>
        <w:rPr>
          <w:bCs/>
          <w:b/>
        </w:rPr>
        <w:t xml:space="preserve">Figure 3. a) Composite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r>
        <w:t xml:space="preserve"> </w:t>
      </w:r>
    </w:p>
    <w:p>
      <w:pPr>
        <w:pStyle w:val="BodyText"/>
      </w:pPr>
      <w:r>
        <w:drawing>
          <wp:inline>
            <wp:extent cx="5334000" cy="3555999"/>
            <wp:effectExtent b="0" l="0" r="0" t="0"/>
            <wp:docPr descr="" title="" id="104" name="Picture"/>
            <a:graphic>
              <a:graphicData uri="http://schemas.openxmlformats.org/drawingml/2006/picture">
                <pic:pic>
                  <pic:nvPicPr>
                    <pic:cNvPr descr="results/r/figures/figure_4a_d.png" id="105" name="Picture"/>
                    <pic:cNvPicPr>
                      <a:picLocks noChangeArrowheads="1" noChangeAspect="1"/>
                    </pic:cNvPicPr>
                  </pic:nvPicPr>
                  <pic:blipFill>
                    <a:blip r:embed="rId103"/>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rPr>
          <w:bCs/>
          <w:b/>
        </w:rPr>
        <w:t xml:space="preserve">b)</w:t>
      </w:r>
      <w:r>
        <w:t xml:space="preserve"> </w:t>
      </w:r>
      <w:r>
        <w:t xml:space="preserve">Expression levels of transcripts by region over time.</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transcriptome.</w:t>
      </w:r>
      <w:r>
        <w:t xml:space="preserve"> </w:t>
      </w:r>
    </w:p>
    <w:p>
      <w:pPr>
        <w:pStyle w:val="BodyText"/>
      </w:pPr>
      <w:r>
        <w:drawing>
          <wp:inline>
            <wp:extent cx="5334000" cy="4741333"/>
            <wp:effectExtent b="0" l="0" r="0" t="0"/>
            <wp:docPr descr="" title="" id="107" name="Picture"/>
            <a:graphic>
              <a:graphicData uri="http://schemas.openxmlformats.org/drawingml/2006/picture">
                <pic:pic>
                  <pic:nvPicPr>
                    <pic:cNvPr descr="manuscript_thev_transcriptome_files/figure-docx/region-by-region_e1_figure-1.png" id="108" name="Picture"/>
                    <pic:cNvPicPr>
                      <a:picLocks noChangeArrowheads="1" noChangeAspect="1"/>
                    </pic:cNvPicPr>
                  </pic:nvPicPr>
                  <pic:blipFill>
                    <a:blip r:embed="rId10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5: E1 region transcripts. a)</w:t>
      </w:r>
      <w:r>
        <w:t xml:space="preserve"> </w:t>
      </w:r>
      <w:r>
        <w:t xml:space="preserve">The splice map of the E1 transcription unit. Exons are depicted as boxes connected by introns (dotted lines). Transcripts from RNA-seq data are colored red, predicted ORFs are colored grey, and the full ORF1 transcript and previously annotated ORF4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4741333"/>
            <wp:effectExtent b="0" l="0" r="0" t="0"/>
            <wp:docPr descr="" title="" id="110" name="Picture"/>
            <a:graphic>
              <a:graphicData uri="http://schemas.openxmlformats.org/drawingml/2006/picture">
                <pic:pic>
                  <pic:nvPicPr>
                    <pic:cNvPr descr="manuscript_thev_transcriptome_files/figure-docx/region-by-region_e2andim_figure-1.png" id="111" name="Picture"/>
                    <pic:cNvPicPr>
                      <a:picLocks noChangeArrowheads="1" noChangeAspect="1"/>
                    </pic:cNvPicPr>
                  </pic:nvPicPr>
                  <pic:blipFill>
                    <a:blip r:embed="rId10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6: E2 and IM region transcripts. a)</w:t>
      </w:r>
      <w:r>
        <w:t xml:space="preserve"> </w:t>
      </w:r>
      <w:r>
        <w:t xml:space="preserve">The splice map of the E2 and IM transcription units. Exons are depicted as boxes connected by introns (dotted lines). Red transcripts are generated from RNA-seq data and predicted ORFs are colored grey.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4741333"/>
            <wp:effectExtent b="0" l="0" r="0" t="0"/>
            <wp:docPr descr="" title="" id="113" name="Picture"/>
            <a:graphic>
              <a:graphicData uri="http://schemas.openxmlformats.org/drawingml/2006/picture">
                <pic:pic>
                  <pic:nvPicPr>
                    <pic:cNvPr descr="manuscript_thev_transcriptome_files/figure-docx/region-by-region_e3-1.png" id="114"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7: E3 transcripts. a)</w:t>
      </w:r>
      <w:r>
        <w:t xml:space="preserve"> </w:t>
      </w:r>
      <w:r>
        <w:t xml:space="preserve">The splice map of the E3 transcription unit. Exons are depicted as boxes connected by introns (dotted lines). Red transcripts are generated from RNA-seq data and predicted ORFs are colored grey.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3333750"/>
            <wp:effectExtent b="0" l="0" r="0" t="0"/>
            <wp:docPr descr="" title="" id="116" name="Picture"/>
            <a:graphic>
              <a:graphicData uri="http://schemas.openxmlformats.org/drawingml/2006/picture">
                <pic:pic>
                  <pic:nvPicPr>
                    <pic:cNvPr descr="manuscript_thev_transcriptome_files/figure-docx/region-by-region_e4_figure-1.png" id="117" name="Picture"/>
                    <pic:cNvPicPr>
                      <a:picLocks noChangeArrowheads="1" noChangeAspect="1"/>
                    </pic:cNvPicPr>
                  </pic:nvPicPr>
                  <pic:blipFill>
                    <a:blip r:embed="rId11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Figure 8: E4 region transcripts. a)</w:t>
      </w:r>
      <w:r>
        <w:t xml:space="preserve"> </w:t>
      </w:r>
      <w:r>
        <w:t xml:space="preserve">The splice map of the E4 transcription unit. 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 are indicated.</w:t>
      </w:r>
    </w:p>
    <w:p>
      <w:pPr>
        <w:pStyle w:val="BodyText"/>
      </w:pPr>
      <w:r>
        <w:drawing>
          <wp:inline>
            <wp:extent cx="5334000" cy="4741333"/>
            <wp:effectExtent b="0" l="0" r="0" t="0"/>
            <wp:docPr descr="" title="" id="119" name="Picture"/>
            <a:graphic>
              <a:graphicData uri="http://schemas.openxmlformats.org/drawingml/2006/picture">
                <pic:pic>
                  <pic:nvPicPr>
                    <pic:cNvPr descr="manuscript_thev_transcriptome_files/figure-docx/region-by-region_mlp_figure-1.png" id="120" name="Picture"/>
                    <pic:cNvPicPr>
                      <a:picLocks noChangeArrowheads="1" noChangeAspect="1"/>
                    </pic:cNvPicPr>
                  </pic:nvPicPr>
                  <pic:blipFill>
                    <a:blip r:embed="rId11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9: MLTU transcripts. a)</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6"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0"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6"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0"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4-01-05T23:56:00Z</dcterms:created>
  <dcterms:modified xsi:type="dcterms:W3CDTF">2024-01-0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